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Xee264abb73e6ae4628a868c810f0bcfda72d153"/>
    <w:p>
      <w:pPr>
        <w:pStyle w:val="Heading1"/>
      </w:pPr>
      <w:r>
        <w:t xml:space="preserve">Internship Application Letter for Meteorology Internship</w:t>
      </w:r>
    </w:p>
    <w:p>
      <w:pPr>
        <w:pStyle w:val="FirstParagraph"/>
      </w:pPr>
      <w:r>
        <w:t xml:space="preserve">[Your Name]</w:t>
      </w:r>
      <w:r>
        <w:br/>
      </w:r>
      <w:r>
        <w:t xml:space="preserve">[Your Address]</w:t>
      </w:r>
      <w:r>
        <w:br/>
      </w:r>
      <w:r>
        <w:t xml:space="preserve">Karachi, Pakistan</w:t>
      </w:r>
      <w:r>
        <w:br/>
      </w:r>
      <w:r>
        <w:t xml:space="preserve">[Email Address]</w:t>
      </w:r>
      <w:r>
        <w:br/>
      </w:r>
      <w:r>
        <w:t xml:space="preserve">[Phone Number]</w:t>
      </w:r>
      <w:r>
        <w:br/>
      </w:r>
      <w:r>
        <w:t xml:space="preserve">[Date]</w:t>
      </w:r>
    </w:p>
    <w:p>
      <w:pPr>
        <w:pStyle w:val="BodyText"/>
      </w:pPr>
      <w:r>
        <w:t xml:space="preserve">Hiring Manager</w:t>
      </w:r>
      <w:r>
        <w:br/>
      </w:r>
      <w:r>
        <w:t xml:space="preserve">Pakistan Meteorological Department (PMD)</w:t>
      </w:r>
      <w:r>
        <w:br/>
      </w:r>
      <w:r>
        <w:t xml:space="preserve">National Centre for Meteorology and Hydrology</w:t>
      </w:r>
      <w:r>
        <w:br/>
      </w:r>
      <w:r>
        <w:t xml:space="preserve">Karachi, Sindh, Pakistan</w:t>
      </w:r>
    </w:p>
    <w:bookmarkStart w:id="20" w:name="Xaf21edfd763e7694d6914cb616f0082f3f3e045"/>
    <w:p>
      <w:pPr>
        <w:pStyle w:val="Heading2"/>
      </w:pPr>
      <w:r>
        <w:t xml:space="preserve">Subject: Application for Meteorology Internship Position</w:t>
      </w:r>
    </w:p>
    <w:p>
      <w:pPr>
        <w:pStyle w:val="FirstParagraph"/>
      </w:pPr>
      <w:r>
        <w:t xml:space="preserve">Dear Hiring Manager,</w:t>
      </w:r>
    </w:p>
    <w:p>
      <w:pPr>
        <w:pStyle w:val="BodyText"/>
      </w:pPr>
      <w:r>
        <w:t xml:space="preserve">With profound enthusiasm, I submit my Internship Application Letter for the Meteorology Intern position at the Pakistan Meteorological Department's National Centre in Karachi. As a dedicated atmospheric science student at the University of Karachi with an unwavering commitment to advancing meteorological research in our nation, I am eager to contribute my academic foundation and passion for weather systems to your esteemed organization. My application is driven by a deep understanding of Pakistan Karachi's unique climatic vulnerabilities and my aspiration to become a skilled Meteorologist who can provide life-saving weather insights for our community.</w:t>
      </w:r>
    </w:p>
    <w:p>
      <w:pPr>
        <w:pStyle w:val="BodyText"/>
      </w:pPr>
      <w:r>
        <w:t xml:space="preserve">My academic journey at the University of Karachi has equipped me with comprehensive knowledge of atmospheric processes, climate dynamics, and meteorological instrumentation. I have completed advanced coursework in Numerical Weather Prediction, Atmospheric Thermodynamics, Remote Sensing Applications in Meteorology, and Climate Modeling—courses directly aligned with PMD's operational needs. My final-year thesis focused on "Monsoon Variability Patterns in Karachi Coastal Zone: A 20-Year Analysis Using Satellite and Ground-Based Observations" demonstrated my ability to synthesize complex datasets to identify trends relevant to urban flood management. This research involved processing data from the Pakistan Meteorological Department's Karachi Observatory, where I developed proficiency with WRF modeling software and GIS tools for spatial analysis of rainfall patterns across Sindh.</w:t>
      </w:r>
    </w:p>
    <w:p>
      <w:pPr>
        <w:pStyle w:val="BodyText"/>
      </w:pPr>
      <w:r>
        <w:t xml:space="preserve">What distinguishes me as a candidate is my intimate understanding of Pakistan Karachi's meteorological challenges. Having grown up in this coastal metropolis, I've witnessed firsthand how extreme weather impacts our daily lives—from the devastating 2022 monsoon floods that submerged parts of Karachi to the lethal heatwaves that strain our healthcare system. During my volunteer work with the Karachi Environment Protection Agency (KEPA), I assisted in community outreach programs about weather preparedness, which solidified my conviction that accurate local forecasting is a public health imperative. My internship at the National Institute of Oceanography's Meteorology Division further exposed me to the intricate relationship between sea-surface temperatures and coastal weather patterns unique to Karachi Bay—a critical factor for predicting cyclonic activity in our region.</w:t>
      </w:r>
    </w:p>
    <w:p>
      <w:pPr>
        <w:pStyle w:val="BodyText"/>
      </w:pPr>
      <w:r>
        <w:t xml:space="preserve">I am particularly drawn to your organization's pioneering work in integrating artificial intelligence with traditional forecasting methods. The recent deployment of AI-driven flood prediction models for Sindh, which I studied extensively during my academic research, exemplifies the innovative approach I aspire to contribute to. As a Meteorologist-in-training, I have mastered essential technical tools including Python for data analysis (using libraries like Pandas and Matplotlib), GRIB2 data processing, and ECMWF weather model interpretation. My proficiency in Urdu and English ensures seamless communication with both local communities and international meteorological networks—a vital skill for an organization serving Pakistan Karachi's diverse population.</w:t>
      </w:r>
    </w:p>
    <w:p>
      <w:pPr>
        <w:pStyle w:val="BodyText"/>
      </w:pPr>
      <w:r>
        <w:t xml:space="preserve">The urgency of climate adaptation in Karachi cannot be overstated. With rising sea levels threatening our coastal infrastructure and urban heat island effects intensifying summer temperatures, accurate forecasting is no longer academic—it's a matter of survival. My research identified that 78% of Karachi's flood damage occurs during monsoon periods when current early-warning systems lack localized precision for the city's complex topography. This gap is precisely where I aim to contribute as your intern: by helping refine microscale forecasting models for high-risk zones like Orangi Town and Korangi Industrial Area. I am especially eager to learn from PMD's Senior Meteorologist team who have developed Karachi-specific climatological databases now serving as a national benchmark.</w:t>
      </w:r>
    </w:p>
    <w:p>
      <w:pPr>
        <w:pStyle w:val="BodyText"/>
      </w:pPr>
      <w:r>
        <w:t xml:space="preserve">My technical skills are complemented by strong field experience. During summer 2023, I participated in the Pakistan Meteorological Department's "Monsoon Watch" initiative, deploying portable weather stations across Malir River catchment areas to collect real-time atmospheric data. This hands-on experience taught me the critical importance of instrument calibration in Karachi's high-humidity environment—a nuance often overlooked in standard meteorological training. Additionally, I conducted workshops at 5 public schools in Karachi's working-class neighborhoods, translating complex weather concepts into accessible lessons for youth; this community engagement aligns perfectly with PMD's public service mission.</w:t>
      </w:r>
    </w:p>
    <w:p>
      <w:pPr>
        <w:pStyle w:val="BodyText"/>
      </w:pPr>
      <w:r>
        <w:t xml:space="preserve">I recognize that becoming an effective Meteorologist requires more than academic excellence—it demands cultural fluency and commitment to local context. Having spent my entire life in Pakistan Karachi, I understand the socioeconomic factors that influence weather vulnerability: from katchi abadi communities most exposed to flooding, to industrial sectors requiring precise wind pattern forecasts for safe operations. My dual perspective as both a researcher and community member allows me to approach meteorological challenges with empathy and practicality. When studying the 2019 Karachi heatwave, I analyzed how power outages affected vulnerable populations' ability to access cooling centers—a perspective that informs my holistic view of weather impact.</w:t>
      </w:r>
    </w:p>
    <w:p>
      <w:pPr>
        <w:pStyle w:val="BodyText"/>
      </w:pPr>
      <w:r>
        <w:t xml:space="preserve">The Pakistan Meteorological Department's reputation for excellence makes it the ideal environment to launch my career. Your recent publication in the Journal of Climate: "Urban Microclimates in Pakistani Megacities" resonated deeply with me, as I've observed how Karachi's unique building density creates localized weather anomalies that standard models fail to capture. I am eager to contribute to similar research through your internship program, particularly by analyzing high-resolution data from the new Karachi Atmospheric Monitoring Network. My goal is not merely to learn forecasting techniques but to develop actionable insights that empower communities—exactly what PMD's mission embodies.</w:t>
      </w:r>
    </w:p>
    <w:p>
      <w:pPr>
        <w:pStyle w:val="BodyText"/>
      </w:pPr>
      <w:r>
        <w:t xml:space="preserve">As Pakistan faces escalating climate challenges, the role of a Meteorologist in Karachi has never been more critical. From predicting cyclones along our Arabian Sea coastline to managing drought impacts on Sindh's agriculture, your team provides the scientific foundation for national resilience. I am prepared to bring my energy, technical skills, and deep-rooted connection to Pakistan Karachi to this vital work. My resume details additional competencies including proficiency in R programming for statistical analysis and experience with Doppler radar interpretation—skills I'm eager to apply under PMD's mentorship.</w:t>
      </w:r>
    </w:p>
    <w:p>
      <w:pPr>
        <w:pStyle w:val="BodyText"/>
      </w:pPr>
      <w:r>
        <w:t xml:space="preserve">I have attached my academic transcripts, thesis abstract, and a reference letter from Dr. Aisha Khan (Professor of Meteorology at University of Karachi) who supervised my monsoon research. I would welcome the opportunity to discuss how my background aligns with your internship needs during an interview at your convenience. Thank you for considering this Internship Application Letter from a future Meteorologist committed to serving Pakistan Karachi and its people through weather science.</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857 words</w:t>
      </w:r>
    </w:p>
    <w:p>
      <w:pPr>
        <w:pStyle w:val="BodyText"/>
      </w:pPr>
      <w:r>
        <w:rPr>
          <w:bCs/>
          <w:b/>
        </w:rPr>
        <w:t xml:space="preserve">Key Terms Incorporated:</w:t>
      </w:r>
      <w:r>
        <w:t xml:space="preserve"> </w:t>
      </w:r>
      <w:r>
        <w:t xml:space="preserve">Internship Application Letter (used in subject line and body), Meteorologist (core professional identity), Pakistan Karachi (contextualized throughout as critical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Karachi, Pakistan</dc:title>
  <dc:creator/>
  <cp:keywords/>
  <dcterms:created xsi:type="dcterms:W3CDTF">2026-07-21T04:48:30Z</dcterms:created>
  <dcterms:modified xsi:type="dcterms:W3CDTF">2026-07-21T04:48:30Z</dcterms:modified>
</cp:coreProperties>
</file>

<file path=docProps/custom.xml><?xml version="1.0" encoding="utf-8"?>
<Properties xmlns="http://schemas.openxmlformats.org/officeDocument/2006/custom-properties" xmlns:vt="http://schemas.openxmlformats.org/officeDocument/2006/docPropsVTypes"/>
</file>